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A629C" w14:textId="5205C9D1" w:rsidR="00FD7D11" w:rsidRDefault="00FD7D11" w:rsidP="31A65D4B">
      <w:pPr>
        <w:pStyle w:val="ListParagraph"/>
        <w:ind w:left="0"/>
      </w:pPr>
    </w:p>
    <w:p w14:paraId="64760104" w14:textId="431C376F" w:rsidR="00C972BD" w:rsidRDefault="00BB0E35" w:rsidP="31A65D4B"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1E11EA85" wp14:editId="6A61DA8D">
                <wp:simplePos x="0" y="0"/>
                <wp:positionH relativeFrom="page">
                  <wp:posOffset>101600</wp:posOffset>
                </wp:positionH>
                <wp:positionV relativeFrom="paragraph">
                  <wp:posOffset>285750</wp:posOffset>
                </wp:positionV>
                <wp:extent cx="7632700" cy="4271010"/>
                <wp:effectExtent l="0" t="0" r="25400" b="15240"/>
                <wp:wrapThrough wrapText="bothSides">
                  <wp:wrapPolygon edited="0">
                    <wp:start x="7655" y="0"/>
                    <wp:lineTo x="7386" y="1541"/>
                    <wp:lineTo x="4960" y="4624"/>
                    <wp:lineTo x="3127" y="5299"/>
                    <wp:lineTo x="2642" y="5588"/>
                    <wp:lineTo x="2642" y="8382"/>
                    <wp:lineTo x="4528" y="9249"/>
                    <wp:lineTo x="6146" y="9249"/>
                    <wp:lineTo x="6146" y="12332"/>
                    <wp:lineTo x="0" y="13392"/>
                    <wp:lineTo x="0" y="18883"/>
                    <wp:lineTo x="11591" y="20039"/>
                    <wp:lineTo x="11591" y="21581"/>
                    <wp:lineTo x="16173" y="21581"/>
                    <wp:lineTo x="16281" y="15800"/>
                    <wp:lineTo x="15850" y="15704"/>
                    <wp:lineTo x="6361" y="15415"/>
                    <wp:lineTo x="6361" y="13873"/>
                    <wp:lineTo x="21618" y="13584"/>
                    <wp:lineTo x="21618" y="9442"/>
                    <wp:lineTo x="14664" y="9249"/>
                    <wp:lineTo x="21079" y="8285"/>
                    <wp:lineTo x="21133" y="5684"/>
                    <wp:lineTo x="17251" y="4624"/>
                    <wp:lineTo x="14933" y="3372"/>
                    <wp:lineTo x="11483" y="1541"/>
                    <wp:lineTo x="11483" y="0"/>
                    <wp:lineTo x="7655" y="0"/>
                  </wp:wrapPolygon>
                </wp:wrapThrough>
                <wp:docPr id="83298644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32700" cy="4271010"/>
                          <a:chOff x="0" y="300762"/>
                          <a:chExt cx="6551702" cy="224769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2361481" y="300762"/>
                            <a:ext cx="1088062" cy="35609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27696584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Robotic Car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3" name="Rectangle 3"/>
                        <wps:cNvSpPr/>
                        <wps:spPr>
                          <a:xfrm>
                            <a:off x="832701" y="884101"/>
                            <a:ext cx="557219" cy="28537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6723AB1C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Design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4" name="Rectangle 4"/>
                        <wps:cNvSpPr/>
                        <wps:spPr>
                          <a:xfrm>
                            <a:off x="2403759" y="920562"/>
                            <a:ext cx="632035" cy="24222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60EFF99A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Build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5" name="Rectangle 5"/>
                        <wps:cNvSpPr/>
                        <wps:spPr>
                          <a:xfrm>
                            <a:off x="3771093" y="931791"/>
                            <a:ext cx="671203" cy="26107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5A778CC2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Testing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6" name="Rectangle 6"/>
                        <wps:cNvSpPr/>
                        <wps:spPr>
                          <a:xfrm>
                            <a:off x="5309611" y="897271"/>
                            <a:ext cx="1035627" cy="25747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74AAEE05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Demonstration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7" name="Straight Arrow Connector 7"/>
                        <wps:cNvCnPr/>
                        <wps:spPr>
                          <a:xfrm flipH="1">
                            <a:off x="1304855" y="426747"/>
                            <a:ext cx="1051051" cy="457354"/>
                          </a:xfrm>
                          <a:prstGeom prst="straightConnector1">
                            <a:avLst/>
                          </a:prstGeom>
                          <a:ln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>
                          <a:endCxn id="4" idx="0"/>
                        </wps:cNvCnPr>
                        <wps:spPr>
                          <a:xfrm>
                            <a:off x="2563157" y="656852"/>
                            <a:ext cx="156620" cy="263710"/>
                          </a:xfrm>
                          <a:prstGeom prst="straightConnector1">
                            <a:avLst/>
                          </a:prstGeom>
                          <a:ln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>
                          <a:endCxn id="5" idx="0"/>
                        </wps:cNvCnPr>
                        <wps:spPr>
                          <a:xfrm>
                            <a:off x="3449544" y="678386"/>
                            <a:ext cx="657150" cy="253405"/>
                          </a:xfrm>
                          <a:prstGeom prst="straightConnector1">
                            <a:avLst/>
                          </a:prstGeom>
                          <a:ln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>
                          <a:stCxn id="2" idx="3"/>
                          <a:endCxn id="6" idx="0"/>
                        </wps:cNvCnPr>
                        <wps:spPr>
                          <a:xfrm>
                            <a:off x="3449544" y="478807"/>
                            <a:ext cx="2377881" cy="418464"/>
                          </a:xfrm>
                          <a:prstGeom prst="straightConnector1">
                            <a:avLst/>
                          </a:prstGeom>
                          <a:ln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0" y="1704088"/>
                            <a:ext cx="629775" cy="54664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56D07710" w14:textId="713DD921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 xml:space="preserve">Schematic </w:t>
                              </w:r>
                              <w:r w:rsidR="00EC6FDF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 xml:space="preserve">in </w:t>
                              </w:r>
                              <w:r w:rsidR="00BB0E35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>M</w:t>
                              </w:r>
                              <w:r w:rsidR="00EC6FDF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 xml:space="preserve">ultisim using datasheets from online sources 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2" name="Rectangle 12"/>
                        <wps:cNvSpPr/>
                        <wps:spPr>
                          <a:xfrm>
                            <a:off x="1256688" y="1708685"/>
                            <a:ext cx="642475" cy="56677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0FDF6FD5" w14:textId="0A5618AE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>Choosing IDE</w:t>
                              </w:r>
                              <w:r w:rsidR="00EC6FDF"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 xml:space="preserve"> and microprocessor 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3" name="Rectangle 13"/>
                        <wps:cNvSpPr/>
                        <wps:spPr>
                          <a:xfrm>
                            <a:off x="1899163" y="1242476"/>
                            <a:ext cx="648482" cy="4101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5607526E" w14:textId="3C83F7B0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 w:rsidRPr="00EC6FDF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 xml:space="preserve">Interior </w:t>
                              </w:r>
                              <w:r w:rsidR="00EC6FDF" w:rsidRPr="00EC6FDF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>building (wirings and component placement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627879" y="1259688"/>
                            <a:ext cx="756160" cy="42435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6FA9B96E" w14:textId="2FCFF168" w:rsidR="00000000" w:rsidRPr="00EC6FDF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</w:pPr>
                              <w:r w:rsidRPr="00EC6FDF"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>Exterior</w:t>
                              </w:r>
                              <w:r w:rsidR="00EC6FDF"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="00EC6FDF" w:rsidRPr="00EC6FDF"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>building (base and robot parts assembly)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4246781" y="1944790"/>
                            <a:ext cx="632112" cy="6036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51681F49" w14:textId="77777777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>Five features working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3548400" y="1944790"/>
                            <a:ext cx="642475" cy="59832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67D3D7C5" w14:textId="46C6EA42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 xml:space="preserve">Powers </w:t>
                              </w:r>
                              <w:r w:rsidR="00EC6FDF">
                                <w:rPr>
                                  <w:rFonts w:ascii="Calibri" w:hAnsi="Calibri" w:cs="Calibri"/>
                                </w:rPr>
                                <w:t>testing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7" name="Rectangle 17"/>
                        <wps:cNvSpPr/>
                        <wps:spPr>
                          <a:xfrm>
                            <a:off x="4589666" y="1311624"/>
                            <a:ext cx="642475" cy="3970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1A52FACE" w14:textId="449CABB3" w:rsidR="00000000" w:rsidRDefault="00EC6FDF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8"/>
                                  <w:szCs w:val="18"/>
                                </w:rPr>
                                <w:t xml:space="preserve">Demonstrating car working 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5841871" y="1293890"/>
                            <a:ext cx="709831" cy="41019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>
                            <a:solidFill>
                              <a:srgbClr val="000000"/>
                            </a:solidFill>
                          </a:ln>
                        </wps:spPr>
                        <wps:txbx>
                          <w:txbxContent>
                            <w:p w14:paraId="685C1FAF" w14:textId="77FF70BC" w:rsidR="00000000" w:rsidRDefault="00F47206" w:rsidP="00A81746">
                              <w:pPr>
                                <w:spacing w:line="252" w:lineRule="auto"/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 xml:space="preserve">Preparing </w:t>
                              </w:r>
                              <w:r w:rsidR="00EC6FDF">
                                <w:rPr>
                                  <w:rFonts w:ascii="Calibri" w:hAnsi="Calibri" w:cs="Calibri"/>
                                  <w:sz w:val="16"/>
                                  <w:szCs w:val="16"/>
                                </w:rPr>
                                <w:t>PowerPoint</w:t>
                              </w:r>
                            </w:p>
                          </w:txbxContent>
                        </wps:txbx>
                        <wps:bodyPr anchor="t"/>
                      </wps:wsp>
                      <wps:wsp>
                        <wps:cNvPr id="21" name="Straight Arrow Connector 21"/>
                        <wps:cNvCnPr/>
                        <wps:spPr>
                          <a:xfrm flipH="1">
                            <a:off x="2247153" y="1154750"/>
                            <a:ext cx="102676" cy="99762"/>
                          </a:xfrm>
                          <a:prstGeom prst="straightConnector1">
                            <a:avLst/>
                          </a:prstGeom>
                          <a:ln>
                            <a:tailEnd type="triangl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E11EA85" id="Group 1" o:spid="_x0000_s1026" style="position:absolute;margin-left:8pt;margin-top:22.5pt;width:601pt;height:336.3pt;z-index:251687936;mso-position-horizontal-relative:page" coordorigin=",3007" coordsize="65517,224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">
                <v:rect id="Rectangle 2" o:spid="_x0000_s1027" style="position:absolute;left:23614;top:3007;width:10881;height:35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" fillcolor="white [3201]">
                  <v:textbox>
                    <w:txbxContent>
                      <w:p w14:paraId="27696584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Robotic Car</w:t>
                        </w:r>
                      </w:p>
                    </w:txbxContent>
                  </v:textbox>
                </v:rect>
                <v:rect id="Rectangle 3" o:spid="_x0000_s1028" style="position:absolute;left:8327;top:8841;width:5572;height:2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" fillcolor="white [3201]">
                  <v:textbox>
                    <w:txbxContent>
                      <w:p w14:paraId="6723AB1C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Design</w:t>
                        </w:r>
                      </w:p>
                    </w:txbxContent>
                  </v:textbox>
                </v:rect>
                <v:rect id="Rectangle 4" o:spid="_x0000_s1029" style="position:absolute;left:24037;top:9205;width:6320;height:2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" fillcolor="white [3201]">
                  <v:textbox>
                    <w:txbxContent>
                      <w:p w14:paraId="60EFF99A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Build</w:t>
                        </w:r>
                      </w:p>
                    </w:txbxContent>
                  </v:textbox>
                </v:rect>
                <v:rect id="Rectangle 5" o:spid="_x0000_s1030" style="position:absolute;left:37710;top:9317;width:6712;height:26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" fillcolor="white [3201]">
                  <v:textbox>
                    <w:txbxContent>
                      <w:p w14:paraId="5A778CC2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Testing</w:t>
                        </w:r>
                      </w:p>
                    </w:txbxContent>
                  </v:textbox>
                </v:rect>
                <v:rect id="Rectangle 6" o:spid="_x0000_s1031" style="position:absolute;left:53096;top:8972;width:10356;height:25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" fillcolor="white [3201]">
                  <v:textbox>
                    <w:txbxContent>
                      <w:p w14:paraId="74AAEE05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Demonstration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7" o:spid="_x0000_s1032" type="#_x0000_t32" style="position:absolute;left:13048;top:4267;width:10511;height:457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" strokecolor="#5b9bd5 [3204]" strokeweight=".5pt">
                  <v:stroke endarrow="block" joinstyle="miter"/>
                </v:shape>
                <v:shape id="Straight Arrow Connector 8" o:spid="_x0000_s1033" type="#_x0000_t32" style="position:absolute;left:25631;top:6568;width:1566;height:26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" strokecolor="#5b9bd5 [3204]" strokeweight=".5pt">
                  <v:stroke endarrow="block" joinstyle="miter"/>
                </v:shape>
                <v:shape id="Straight Arrow Connector 9" o:spid="_x0000_s1034" type="#_x0000_t32" style="position:absolute;left:34495;top:6783;width:6571;height:253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" strokecolor="#5b9bd5 [3204]" strokeweight=".5pt">
                  <v:stroke endarrow="block" joinstyle="miter"/>
                </v:shape>
                <v:shape id="Straight Arrow Connector 10" o:spid="_x0000_s1035" type="#_x0000_t32" style="position:absolute;left:34495;top:4788;width:23779;height:41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" strokecolor="#5b9bd5 [3204]" strokeweight=".5pt">
                  <v:stroke endarrow="block" joinstyle="miter"/>
                </v:shape>
                <v:rect id="Rectangle 11" o:spid="_x0000_s1036" style="position:absolute;top:17040;width:6297;height:5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" fillcolor="white [3201]">
                  <v:textbox>
                    <w:txbxContent>
                      <w:p w14:paraId="56D07710" w14:textId="713DD921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 xml:space="preserve">Schematic </w:t>
                        </w:r>
                        <w:r w:rsidR="00EC6FDF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 xml:space="preserve">in </w:t>
                        </w:r>
                        <w:r w:rsidR="00BB0E35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>M</w:t>
                        </w:r>
                        <w:r w:rsidR="00EC6FDF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 xml:space="preserve">ultisim using datasheets from online sources </w:t>
                        </w:r>
                      </w:p>
                    </w:txbxContent>
                  </v:textbox>
                </v:rect>
                <v:rect id="Rectangle 12" o:spid="_x0000_s1037" style="position:absolute;left:12566;top:17086;width:6425;height:5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" fillcolor="white [3201]">
                  <v:textbox>
                    <w:txbxContent>
                      <w:p w14:paraId="0FDF6FD5" w14:textId="0A5618AE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>Choosing IDE</w:t>
                        </w:r>
                        <w:r w:rsidR="00EC6FDF"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 xml:space="preserve"> and microprocessor </w:t>
                        </w:r>
                      </w:p>
                    </w:txbxContent>
                  </v:textbox>
                </v:rect>
                <v:rect id="Rectangle 13" o:spid="_x0000_s1038" style="position:absolute;left:18991;top:12424;width:6485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" fillcolor="white [3201]">
                  <v:textbox>
                    <w:txbxContent>
                      <w:p w14:paraId="5607526E" w14:textId="3C83F7B0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 w:rsidRPr="00EC6FDF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 xml:space="preserve">Interior </w:t>
                        </w:r>
                        <w:r w:rsidR="00EC6FDF" w:rsidRPr="00EC6FDF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>building (wirings and component placement)</w:t>
                        </w:r>
                      </w:p>
                    </w:txbxContent>
                  </v:textbox>
                </v:rect>
                <v:rect id="Rectangle 14" o:spid="_x0000_s1039" style="position:absolute;left:26278;top:12596;width:7562;height:4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" fillcolor="white [3201]">
                  <v:textbox>
                    <w:txbxContent>
                      <w:p w14:paraId="6FA9B96E" w14:textId="2FCFF168" w:rsidR="00A81746" w:rsidRPr="00EC6FDF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  <w:r w:rsidRPr="00EC6FDF"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>Exterior</w:t>
                        </w:r>
                        <w:r w:rsidR="00EC6FDF"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 xml:space="preserve"> </w:t>
                        </w:r>
                        <w:r w:rsidR="00EC6FDF" w:rsidRPr="00EC6FDF"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>building (base and robot parts assembly)</w:t>
                        </w:r>
                      </w:p>
                    </w:txbxContent>
                  </v:textbox>
                </v:rect>
                <v:rect id="Rectangle 15" o:spid="_x0000_s1040" style="position:absolute;left:42467;top:19447;width:6321;height:60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" fillcolor="white [3201]">
                  <v:textbox>
                    <w:txbxContent>
                      <w:p w14:paraId="51681F49" w14:textId="77777777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>Five features working</w:t>
                        </w:r>
                      </w:p>
                    </w:txbxContent>
                  </v:textbox>
                </v:rect>
                <v:rect id="Rectangle 16" o:spid="_x0000_s1041" style="position:absolute;left:35484;top:19447;width:6424;height:5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" fillcolor="white [3201]">
                  <v:textbox>
                    <w:txbxContent>
                      <w:p w14:paraId="67D3D7C5" w14:textId="46C6EA42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 xml:space="preserve">Powers </w:t>
                        </w:r>
                        <w:r w:rsidR="00EC6FDF">
                          <w:rPr>
                            <w:rFonts w:ascii="Calibri" w:hAnsi="Calibri" w:cs="Calibri"/>
                          </w:rPr>
                          <w:t>testing</w:t>
                        </w:r>
                      </w:p>
                    </w:txbxContent>
                  </v:textbox>
                </v:rect>
                <v:rect id="Rectangle 17" o:spid="_x0000_s1042" style="position:absolute;left:45896;top:13116;width:6425;height:39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" fillcolor="white [3201]">
                  <v:textbox>
                    <w:txbxContent>
                      <w:p w14:paraId="1A52FACE" w14:textId="449CABB3" w:rsidR="00A81746" w:rsidRDefault="00EC6FDF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</w:pPr>
                        <w:r>
                          <w:rPr>
                            <w:rFonts w:ascii="Calibri" w:hAnsi="Calibri" w:cs="Calibri"/>
                            <w:sz w:val="18"/>
                            <w:szCs w:val="18"/>
                          </w:rPr>
                          <w:t xml:space="preserve">Demonstrating car working </w:t>
                        </w:r>
                      </w:p>
                    </w:txbxContent>
                  </v:textbox>
                </v:rect>
                <v:rect id="Rectangle 18" o:spid="_x0000_s1043" style="position:absolute;left:58418;top:12938;width:7099;height:41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" fillcolor="white [3201]">
                  <v:textbox>
                    <w:txbxContent>
                      <w:p w14:paraId="685C1FAF" w14:textId="77FF70BC" w:rsidR="00A81746" w:rsidRDefault="00F47206" w:rsidP="00A81746">
                        <w:pPr>
                          <w:spacing w:line="252" w:lineRule="auto"/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</w:pPr>
                        <w:r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 xml:space="preserve">Preparing </w:t>
                        </w:r>
                        <w:r w:rsidR="00EC6FDF">
                          <w:rPr>
                            <w:rFonts w:ascii="Calibri" w:hAnsi="Calibri" w:cs="Calibri"/>
                            <w:sz w:val="16"/>
                            <w:szCs w:val="16"/>
                          </w:rPr>
                          <w:t>PowerPoint</w:t>
                        </w:r>
                      </w:p>
                    </w:txbxContent>
                  </v:textbox>
                </v:rect>
                <v:shape id="Straight Arrow Connector 21" o:spid="_x0000_s1044" type="#_x0000_t32" style="position:absolute;left:22471;top:11547;width:1027;height:9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" strokecolor="#5b9bd5 [3204]" strokeweight=".5pt">
                  <v:stroke endarrow="block" joinstyle="miter"/>
                </v:shape>
                <w10:wrap type="through" anchorx="page"/>
              </v:group>
            </w:pict>
          </mc:Fallback>
        </mc:AlternateContent>
      </w:r>
    </w:p>
    <w:p w14:paraId="4A3411CC" w14:textId="0E58DA37" w:rsidR="00DE332F" w:rsidRDefault="00DE332F" w:rsidP="31A65D4B"/>
    <w:p w14:paraId="56ABE7E7" w14:textId="1BEC7531" w:rsidR="00DE332F" w:rsidRDefault="00DE332F" w:rsidP="31A65D4B"/>
    <w:p w14:paraId="59589E55" w14:textId="7E1F877A" w:rsidR="00DE332F" w:rsidRDefault="00DE332F" w:rsidP="31A65D4B"/>
    <w:p w14:paraId="382DCB45" w14:textId="081229BC" w:rsidR="00DE332F" w:rsidRDefault="00BB0E35" w:rsidP="31A65D4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BD7B6B0" wp14:editId="121965E7">
                <wp:simplePos x="0" y="0"/>
                <wp:positionH relativeFrom="column">
                  <wp:posOffset>5689600</wp:posOffset>
                </wp:positionH>
                <wp:positionV relativeFrom="paragraph">
                  <wp:posOffset>766110</wp:posOffset>
                </wp:positionV>
                <wp:extent cx="127000" cy="294975"/>
                <wp:effectExtent l="38100" t="0" r="25400" b="4826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0" cy="29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4C13A1" id="Straight Arrow Connector 51" o:spid="_x0000_s1026" type="#_x0000_t32" style="position:absolute;margin-left:448pt;margin-top:60.3pt;width:10pt;height:23.25pt;flip:x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E80CE1E" wp14:editId="615AB058">
                <wp:simplePos x="0" y="0"/>
                <wp:positionH relativeFrom="column">
                  <wp:posOffset>6267450</wp:posOffset>
                </wp:positionH>
                <wp:positionV relativeFrom="paragraph">
                  <wp:posOffset>766110</wp:posOffset>
                </wp:positionV>
                <wp:extent cx="254000" cy="288625"/>
                <wp:effectExtent l="0" t="0" r="69850" b="5461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0" cy="28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2442B6" id="Straight Arrow Connector 50" o:spid="_x0000_s1026" type="#_x0000_t32" style="position:absolute;margin-left:493.5pt;margin-top:60.3pt;width:20pt;height:22.7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889F2CD" wp14:editId="5E199E49">
                <wp:simplePos x="0" y="0"/>
                <wp:positionH relativeFrom="column">
                  <wp:posOffset>5048250</wp:posOffset>
                </wp:positionH>
                <wp:positionV relativeFrom="paragraph">
                  <wp:posOffset>766110</wp:posOffset>
                </wp:positionV>
                <wp:extent cx="469900" cy="294975"/>
                <wp:effectExtent l="38100" t="0" r="25400" b="4826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9900" cy="294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75E06A" id="Straight Arrow Connector 49" o:spid="_x0000_s1026" type="#_x0000_t32" style="position:absolute;margin-left:397.5pt;margin-top:60.3pt;width:37pt;height:23.25pt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69A90D" wp14:editId="1913E1E2">
                <wp:simplePos x="0" y="0"/>
                <wp:positionH relativeFrom="column">
                  <wp:posOffset>3924300</wp:posOffset>
                </wp:positionH>
                <wp:positionV relativeFrom="paragraph">
                  <wp:posOffset>838527</wp:posOffset>
                </wp:positionV>
                <wp:extent cx="0" cy="222558"/>
                <wp:effectExtent l="76200" t="0" r="57150" b="6350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25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1E2C03" id="Straight Arrow Connector 45" o:spid="_x0000_s1026" type="#_x0000_t32" style="position:absolute;margin-left:309pt;margin-top:66.05pt;width:0;height:17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86DF6BB" wp14:editId="706E8BA1">
                <wp:simplePos x="0" y="0"/>
                <wp:positionH relativeFrom="column">
                  <wp:posOffset>2476500</wp:posOffset>
                </wp:positionH>
                <wp:positionV relativeFrom="paragraph">
                  <wp:posOffset>807085</wp:posOffset>
                </wp:positionV>
                <wp:extent cx="139700" cy="176891"/>
                <wp:effectExtent l="0" t="0" r="69850" b="5207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9700" cy="176891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ED3AC" id="Straight Arrow Connector 43" o:spid="_x0000_s1026" type="#_x0000_t32" style="position:absolute;margin-left:195pt;margin-top:63.55pt;width:11pt;height:13.9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DE332F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F61D12A" wp14:editId="73CDA6DA">
                <wp:simplePos x="0" y="0"/>
                <wp:positionH relativeFrom="column">
                  <wp:posOffset>787400</wp:posOffset>
                </wp:positionH>
                <wp:positionV relativeFrom="paragraph">
                  <wp:posOffset>781685</wp:posOffset>
                </wp:positionV>
                <wp:extent cx="304800" cy="1054100"/>
                <wp:effectExtent l="0" t="0" r="57150" b="5080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1054100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33766" id="Straight Arrow Connector 42" o:spid="_x0000_s1026" type="#_x0000_t32" style="position:absolute;margin-left:62pt;margin-top:61.55pt;width:24pt;height:8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DE332F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0804EFA" wp14:editId="61CB7E13">
                <wp:simplePos x="0" y="0"/>
                <wp:positionH relativeFrom="column">
                  <wp:posOffset>412750</wp:posOffset>
                </wp:positionH>
                <wp:positionV relativeFrom="paragraph">
                  <wp:posOffset>781685</wp:posOffset>
                </wp:positionV>
                <wp:extent cx="146050" cy="1054100"/>
                <wp:effectExtent l="57150" t="0" r="25400" b="508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050" cy="1054100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219F0" id="Straight Arrow Connector 41" o:spid="_x0000_s1026" type="#_x0000_t32" style="position:absolute;margin-left:32.5pt;margin-top:61.55pt;width:11.5pt;height:83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" strokecolor="#5b9bd5 [3204]" strokeweight=".5pt">
                <v:stroke endarrow="block" joinstyle="miter"/>
              </v:shape>
            </w:pict>
          </mc:Fallback>
        </mc:AlternateContent>
      </w:r>
      <w:r w:rsidR="00DE332F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5CF3FF" wp14:editId="0ADA9FA4">
                <wp:simplePos x="0" y="0"/>
                <wp:positionH relativeFrom="column">
                  <wp:posOffset>-292101</wp:posOffset>
                </wp:positionH>
                <wp:positionV relativeFrom="paragraph">
                  <wp:posOffset>813435</wp:posOffset>
                </wp:positionV>
                <wp:extent cx="686435" cy="990600"/>
                <wp:effectExtent l="38100" t="0" r="18415" b="571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6435" cy="990600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D8A22" id="Straight Arrow Connector 40" o:spid="_x0000_s1026" type="#_x0000_t32" style="position:absolute;margin-left:-23pt;margin-top:64.05pt;width:54.05pt;height:78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14:paraId="43DA2597" w14:textId="29F0294A" w:rsidR="00DE332F" w:rsidRDefault="00BB0E35" w:rsidP="31A65D4B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B71ED7" wp14:editId="22681059">
                <wp:simplePos x="0" y="0"/>
                <wp:positionH relativeFrom="column">
                  <wp:posOffset>5327650</wp:posOffset>
                </wp:positionH>
                <wp:positionV relativeFrom="paragraph">
                  <wp:posOffset>756285</wp:posOffset>
                </wp:positionV>
                <wp:extent cx="641985" cy="767912"/>
                <wp:effectExtent l="0" t="0" r="24765" b="1333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" cy="7679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0C78DF12" w14:textId="453AB614" w:rsidR="00EC6FDF" w:rsidRDefault="00EC6FDF" w:rsidP="00EC6FD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Breadboard wire testing </w:t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B71ED7" id="Rectangle 32" o:spid="_x0000_s1045" style="position:absolute;margin-left:419.5pt;margin-top:59.55pt;width:50.55pt;height:60.4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" fillcolor="white [3201]">
                <v:textbox>
                  <w:txbxContent>
                    <w:p w14:paraId="0C78DF12" w14:textId="453AB614" w:rsidR="00EC6FDF" w:rsidRDefault="00EC6FDF" w:rsidP="00EC6FD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Breadboard wire testing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2DC166" wp14:editId="58E918AF">
                <wp:simplePos x="0" y="0"/>
                <wp:positionH relativeFrom="column">
                  <wp:posOffset>3704590</wp:posOffset>
                </wp:positionH>
                <wp:positionV relativeFrom="paragraph">
                  <wp:posOffset>730250</wp:posOffset>
                </wp:positionV>
                <wp:extent cx="641985" cy="1057455"/>
                <wp:effectExtent l="0" t="0" r="24765" b="2857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" cy="10574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576CDE93" w14:textId="24D9E8C5" w:rsidR="00EC6FDF" w:rsidRDefault="00EC6FDF" w:rsidP="00EC6FD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Working of car testing</w:t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2DC166" id="Rectangle 30" o:spid="_x0000_s1046" style="position:absolute;margin-left:291.7pt;margin-top:57.5pt;width:50.55pt;height:83.2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" fillcolor="white [3201]">
                <v:textbox>
                  <w:txbxContent>
                    <w:p w14:paraId="576CDE93" w14:textId="24D9E8C5" w:rsidR="00EC6FDF" w:rsidRDefault="00EC6FDF" w:rsidP="00EC6FD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>Working of car testing</w:t>
                      </w:r>
                    </w:p>
                  </w:txbxContent>
                </v:textbox>
              </v:rect>
            </w:pict>
          </mc:Fallback>
        </mc:AlternateContent>
      </w:r>
    </w:p>
    <w:p w14:paraId="2ADE5068" w14:textId="6E297F1E" w:rsidR="00DE332F" w:rsidRDefault="00BB0E35" w:rsidP="31A65D4B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2BDD1D" wp14:editId="2230182B">
                <wp:simplePos x="0" y="0"/>
                <wp:positionH relativeFrom="column">
                  <wp:posOffset>4305300</wp:posOffset>
                </wp:positionH>
                <wp:positionV relativeFrom="paragraph">
                  <wp:posOffset>791845</wp:posOffset>
                </wp:positionV>
                <wp:extent cx="215900" cy="196850"/>
                <wp:effectExtent l="0" t="0" r="69850" b="5080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196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6F0E0" id="Straight Arrow Connector 47" o:spid="_x0000_s1026" type="#_x0000_t32" style="position:absolute;margin-left:339pt;margin-top:62.35pt;width:17pt;height:15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7790349" wp14:editId="62FA4C46">
                <wp:simplePos x="0" y="0"/>
                <wp:positionH relativeFrom="column">
                  <wp:posOffset>2933700</wp:posOffset>
                </wp:positionH>
                <wp:positionV relativeFrom="paragraph">
                  <wp:posOffset>614045</wp:posOffset>
                </wp:positionV>
                <wp:extent cx="736600" cy="431800"/>
                <wp:effectExtent l="38100" t="0" r="25400" b="6350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36600" cy="431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4C1DEB" id="Straight Arrow Connector 48" o:spid="_x0000_s1026" type="#_x0000_t32" style="position:absolute;margin-left:231pt;margin-top:48.35pt;width:58pt;height:34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59F5AC6" wp14:editId="677D8E94">
                <wp:simplePos x="0" y="0"/>
                <wp:positionH relativeFrom="column">
                  <wp:posOffset>3835400</wp:posOffset>
                </wp:positionH>
                <wp:positionV relativeFrom="paragraph">
                  <wp:posOffset>799465</wp:posOffset>
                </wp:positionV>
                <wp:extent cx="0" cy="222558"/>
                <wp:effectExtent l="76200" t="0" r="57150" b="6350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25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B3E5F6" id="Straight Arrow Connector 46" o:spid="_x0000_s1026" type="#_x0000_t32" style="position:absolute;margin-left:302pt;margin-top:62.95pt;width:0;height:17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D16F5C" wp14:editId="60E2195C">
                <wp:simplePos x="0" y="0"/>
                <wp:positionH relativeFrom="column">
                  <wp:posOffset>2611120</wp:posOffset>
                </wp:positionH>
                <wp:positionV relativeFrom="paragraph">
                  <wp:posOffset>1025525</wp:posOffset>
                </wp:positionV>
                <wp:extent cx="621010" cy="1134443"/>
                <wp:effectExtent l="0" t="0" r="27305" b="279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10" cy="11344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23FD7C97" w14:textId="71C778F9" w:rsidR="00EC6FDF" w:rsidRDefault="00EC6FDF" w:rsidP="00EC6FD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Code testing </w:t>
                            </w:r>
                          </w:p>
                        </w:txbxContent>
                      </wps:txbx>
                      <wps:bodyPr wrap="square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D16F5C" id="Rectangle 31" o:spid="_x0000_s1047" style="position:absolute;margin-left:205.6pt;margin-top:80.75pt;width:48.9pt;height:89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" fillcolor="white [3201]">
                <v:textbox>
                  <w:txbxContent>
                    <w:p w14:paraId="23FD7C97" w14:textId="71C778F9" w:rsidR="00EC6FDF" w:rsidRDefault="00EC6FDF" w:rsidP="00EC6FD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Code testing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622278" wp14:editId="753157F7">
                <wp:simplePos x="0" y="0"/>
                <wp:positionH relativeFrom="column">
                  <wp:posOffset>-19050</wp:posOffset>
                </wp:positionH>
                <wp:positionV relativeFrom="paragraph">
                  <wp:posOffset>579755</wp:posOffset>
                </wp:positionV>
                <wp:extent cx="641985" cy="1016000"/>
                <wp:effectExtent l="0" t="0" r="24765" b="1270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" cy="1016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04021FD4" w14:textId="264739EA" w:rsidR="00EC6FDF" w:rsidRDefault="0099165A" w:rsidP="00EC6FD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>Assembly of robot parts design</w:t>
                            </w:r>
                          </w:p>
                        </w:txbxContent>
                      </wps:txbx>
                      <wps:bodyPr anchor="t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22278" id="Rectangle 29" o:spid="_x0000_s1048" style="position:absolute;margin-left:-1.5pt;margin-top:45.65pt;width:50.55pt;height:8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" fillcolor="white [3201]">
                <v:textbox>
                  <w:txbxContent>
                    <w:p w14:paraId="04021FD4" w14:textId="264739EA" w:rsidR="00EC6FDF" w:rsidRDefault="0099165A" w:rsidP="00EC6FD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>Assembly of robot parts design</w:t>
                      </w:r>
                    </w:p>
                  </w:txbxContent>
                </v:textbox>
              </v:rect>
            </w:pict>
          </mc:Fallback>
        </mc:AlternateContent>
      </w:r>
    </w:p>
    <w:p w14:paraId="223A3A5B" w14:textId="3BAAB7EE" w:rsidR="00DE332F" w:rsidRDefault="00BB0E35" w:rsidP="31A65D4B">
      <w:r w:rsidRPr="00DE332F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08E080F" wp14:editId="6D20FDED">
                <wp:simplePos x="0" y="0"/>
                <wp:positionH relativeFrom="leftMargin">
                  <wp:posOffset>146050</wp:posOffset>
                </wp:positionH>
                <wp:positionV relativeFrom="paragraph">
                  <wp:posOffset>1620520</wp:posOffset>
                </wp:positionV>
                <wp:extent cx="642446" cy="1209367"/>
                <wp:effectExtent l="0" t="0" r="24765" b="101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446" cy="12093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480ED110" w14:textId="77777777" w:rsidR="00DE332F" w:rsidRDefault="00DE332F" w:rsidP="00DE332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Simulations and testing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rect w14:anchorId="508E080F" id="Rectangle 28" o:spid="_x0000_s1049" style="position:absolute;margin-left:11.5pt;margin-top:127.6pt;width:50.6pt;height:95.25pt;z-index:251686912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" fillcolor="white [3201]">
                <v:textbox>
                  <w:txbxContent>
                    <w:p w14:paraId="480ED110" w14:textId="77777777" w:rsidR="00DE332F" w:rsidRDefault="00DE332F" w:rsidP="00DE332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Simulations and testing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Pr="00DE332F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5635B11" wp14:editId="2C87A177">
                <wp:simplePos x="0" y="0"/>
                <wp:positionH relativeFrom="leftMargin">
                  <wp:posOffset>979764</wp:posOffset>
                </wp:positionH>
                <wp:positionV relativeFrom="paragraph">
                  <wp:posOffset>1642745</wp:posOffset>
                </wp:positionV>
                <wp:extent cx="642446" cy="1209367"/>
                <wp:effectExtent l="0" t="0" r="24765" b="1016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2446" cy="12093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14:paraId="3271852D" w14:textId="77777777" w:rsidR="00DE332F" w:rsidRDefault="00DE332F" w:rsidP="00DE332F">
                            <w:pPr>
                              <w:spacing w:line="252" w:lineRule="auto"/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18"/>
                                <w:szCs w:val="18"/>
                              </w:rPr>
                              <w:t xml:space="preserve">Breadboarding and wiring 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anchor>
            </w:drawing>
          </mc:Choice>
          <mc:Fallback>
            <w:pict>
              <v:rect w14:anchorId="25635B11" id="Rectangle 27" o:spid="_x0000_s1050" style="position:absolute;margin-left:77.15pt;margin-top:129.35pt;width:50.6pt;height:95.25pt;z-index:251685888;visibility:visible;mso-wrap-style:square;mso-wrap-distance-left:9pt;mso-wrap-distance-top:0;mso-wrap-distance-right:9pt;mso-wrap-distance-bottom:0;mso-position-horizontal:absolute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" fillcolor="white [3201]">
                <v:textbox>
                  <w:txbxContent>
                    <w:p w14:paraId="3271852D" w14:textId="77777777" w:rsidR="00DE332F" w:rsidRDefault="00DE332F" w:rsidP="00DE332F">
                      <w:pPr>
                        <w:spacing w:line="252" w:lineRule="auto"/>
                        <w:rPr>
                          <w:rFonts w:ascii="Calibri" w:hAnsi="Calibri" w:cs="Calibri"/>
                          <w:sz w:val="18"/>
                          <w:szCs w:val="18"/>
                        </w:rPr>
                      </w:pPr>
                      <w:r>
                        <w:rPr>
                          <w:rFonts w:ascii="Calibri" w:hAnsi="Calibri" w:cs="Calibri"/>
                          <w:sz w:val="18"/>
                          <w:szCs w:val="18"/>
                        </w:rPr>
                        <w:t xml:space="preserve">Breadboarding and wiring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E332F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D7663E9" wp14:editId="009E8723">
                <wp:simplePos x="0" y="0"/>
                <wp:positionH relativeFrom="column">
                  <wp:posOffset>-325119</wp:posOffset>
                </wp:positionH>
                <wp:positionV relativeFrom="paragraph">
                  <wp:posOffset>1337945</wp:posOffset>
                </wp:positionV>
                <wp:extent cx="45719" cy="279400"/>
                <wp:effectExtent l="57150" t="0" r="50165" b="635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279400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C8616" id="Straight Arrow Connector 33" o:spid="_x0000_s1026" type="#_x0000_t32" style="position:absolute;margin-left:-25.6pt;margin-top:105.35pt;width:3.6pt;height:22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DE332F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B2B2ABD" wp14:editId="61CF6E94">
                <wp:simplePos x="0" y="0"/>
                <wp:positionH relativeFrom="margin">
                  <wp:posOffset>347346</wp:posOffset>
                </wp:positionH>
                <wp:positionV relativeFrom="paragraph">
                  <wp:posOffset>1331595</wp:posOffset>
                </wp:positionV>
                <wp:extent cx="45719" cy="292100"/>
                <wp:effectExtent l="38100" t="0" r="69215" b="508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92100"/>
                        </a:xfrm>
                        <a:prstGeom prst="straightConnector1">
                          <a:avLst/>
                        </a:prstGeom>
                        <a:ln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423FB" id="Straight Arrow Connector 1" o:spid="_x0000_s1026" type="#_x0000_t32" style="position:absolute;margin-left:27.35pt;margin-top:104.85pt;width:3.6pt;height:23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</w:p>
    <w:p w14:paraId="019B0371" w14:textId="20FEBCEB" w:rsidR="00DE332F" w:rsidRDefault="00DE332F" w:rsidP="31A65D4B"/>
    <w:p w14:paraId="4C3EFD52" w14:textId="00090558" w:rsidR="00DE332F" w:rsidRDefault="00DE332F" w:rsidP="31A65D4B"/>
    <w:p w14:paraId="4D9E3651" w14:textId="4EA52670" w:rsidR="00DE332F" w:rsidRDefault="00DE332F" w:rsidP="31A65D4B"/>
    <w:p w14:paraId="327609E0" w14:textId="7D3EC4D6" w:rsidR="00DE332F" w:rsidRDefault="00DE332F" w:rsidP="31A65D4B"/>
    <w:p w14:paraId="57C18FB0" w14:textId="18920266" w:rsidR="00DE332F" w:rsidRDefault="00DE332F" w:rsidP="31A65D4B"/>
    <w:p w14:paraId="4B388B46" w14:textId="5343CEA0" w:rsidR="00DE332F" w:rsidRDefault="00DE332F" w:rsidP="31A65D4B"/>
    <w:p w14:paraId="6B5AB3ED" w14:textId="11B58935" w:rsidR="00DE332F" w:rsidRDefault="00DE332F" w:rsidP="31A65D4B"/>
    <w:p w14:paraId="7C5D5E56" w14:textId="24F91044" w:rsidR="00DE332F" w:rsidRDefault="00DE332F" w:rsidP="31A65D4B"/>
    <w:p w14:paraId="01F1C079" w14:textId="68504970" w:rsidR="00DE332F" w:rsidRDefault="00DE332F" w:rsidP="31A65D4B"/>
    <w:sectPr w:rsidR="00DE332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94E1A" w14:textId="77777777" w:rsidR="006024A0" w:rsidRDefault="006024A0" w:rsidP="002F135C">
      <w:pPr>
        <w:spacing w:after="0" w:line="240" w:lineRule="auto"/>
      </w:pPr>
      <w:r>
        <w:separator/>
      </w:r>
    </w:p>
  </w:endnote>
  <w:endnote w:type="continuationSeparator" w:id="0">
    <w:p w14:paraId="1074C5A7" w14:textId="77777777" w:rsidR="006024A0" w:rsidRDefault="006024A0" w:rsidP="002F13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altName w:val="Nirmala U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A65D4B" w14:paraId="0B066813" w14:textId="77777777" w:rsidTr="31A65D4B">
      <w:trPr>
        <w:trHeight w:val="300"/>
      </w:trPr>
      <w:tc>
        <w:tcPr>
          <w:tcW w:w="3120" w:type="dxa"/>
        </w:tcPr>
        <w:p w14:paraId="18A2A822" w14:textId="77777777" w:rsidR="31A65D4B" w:rsidRDefault="31A65D4B" w:rsidP="31A65D4B">
          <w:pPr>
            <w:pStyle w:val="Header"/>
            <w:ind w:left="-115"/>
          </w:pPr>
        </w:p>
      </w:tc>
      <w:tc>
        <w:tcPr>
          <w:tcW w:w="3120" w:type="dxa"/>
        </w:tcPr>
        <w:p w14:paraId="3318E9EF" w14:textId="77777777" w:rsidR="31A65D4B" w:rsidRDefault="31A65D4B" w:rsidP="31A65D4B">
          <w:pPr>
            <w:pStyle w:val="Header"/>
            <w:jc w:val="center"/>
          </w:pPr>
        </w:p>
      </w:tc>
      <w:tc>
        <w:tcPr>
          <w:tcW w:w="3120" w:type="dxa"/>
        </w:tcPr>
        <w:p w14:paraId="5DD33789" w14:textId="77777777" w:rsidR="31A65D4B" w:rsidRDefault="31A65D4B" w:rsidP="31A65D4B">
          <w:pPr>
            <w:pStyle w:val="Header"/>
            <w:ind w:right="-115"/>
            <w:jc w:val="right"/>
          </w:pPr>
        </w:p>
      </w:tc>
    </w:tr>
  </w:tbl>
  <w:p w14:paraId="0FD36A8F" w14:textId="77777777" w:rsidR="31A65D4B" w:rsidRDefault="31A65D4B" w:rsidP="31A65D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D8D0A" w14:textId="77777777" w:rsidR="006024A0" w:rsidRDefault="006024A0" w:rsidP="002F135C">
      <w:pPr>
        <w:spacing w:after="0" w:line="240" w:lineRule="auto"/>
      </w:pPr>
      <w:r>
        <w:separator/>
      </w:r>
    </w:p>
  </w:footnote>
  <w:footnote w:type="continuationSeparator" w:id="0">
    <w:p w14:paraId="5817F33A" w14:textId="77777777" w:rsidR="006024A0" w:rsidRDefault="006024A0" w:rsidP="002F13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1A65D4B" w14:paraId="18E73456" w14:textId="77777777" w:rsidTr="31A65D4B">
      <w:trPr>
        <w:trHeight w:val="300"/>
      </w:trPr>
      <w:tc>
        <w:tcPr>
          <w:tcW w:w="3120" w:type="dxa"/>
        </w:tcPr>
        <w:p w14:paraId="7C649ABF" w14:textId="77777777" w:rsidR="31A65D4B" w:rsidRDefault="31A65D4B" w:rsidP="31A65D4B">
          <w:pPr>
            <w:pStyle w:val="Header"/>
            <w:ind w:left="-115"/>
          </w:pPr>
          <w:r>
            <w:t xml:space="preserve">WBS Diagram                                </w:t>
          </w:r>
        </w:p>
      </w:tc>
      <w:tc>
        <w:tcPr>
          <w:tcW w:w="3120" w:type="dxa"/>
        </w:tcPr>
        <w:p w14:paraId="3A917C3C" w14:textId="77777777" w:rsidR="31A65D4B" w:rsidRDefault="31A65D4B" w:rsidP="31A65D4B">
          <w:pPr>
            <w:pStyle w:val="Header"/>
            <w:jc w:val="center"/>
          </w:pPr>
        </w:p>
      </w:tc>
      <w:tc>
        <w:tcPr>
          <w:tcW w:w="3120" w:type="dxa"/>
        </w:tcPr>
        <w:p w14:paraId="7A57E488" w14:textId="5E398026" w:rsidR="31A65D4B" w:rsidRDefault="31A65D4B" w:rsidP="31A65D4B">
          <w:pPr>
            <w:pStyle w:val="Header"/>
            <w:ind w:right="-115"/>
            <w:jc w:val="right"/>
          </w:pPr>
          <w:r>
            <w:t>Ahmed</w:t>
          </w:r>
        </w:p>
      </w:tc>
    </w:tr>
  </w:tbl>
  <w:p w14:paraId="78CF95B0" w14:textId="77777777" w:rsidR="31A65D4B" w:rsidRDefault="31A65D4B" w:rsidP="31A65D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50EAA"/>
    <w:multiLevelType w:val="hybridMultilevel"/>
    <w:tmpl w:val="70306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F4182"/>
    <w:multiLevelType w:val="hybridMultilevel"/>
    <w:tmpl w:val="CD640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70455"/>
    <w:multiLevelType w:val="hybridMultilevel"/>
    <w:tmpl w:val="32B016DC"/>
    <w:lvl w:ilvl="0" w:tplc="97C29A4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627DF2"/>
    <w:multiLevelType w:val="hybridMultilevel"/>
    <w:tmpl w:val="243EA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CD4933"/>
    <w:multiLevelType w:val="hybridMultilevel"/>
    <w:tmpl w:val="FC8E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777926">
    <w:abstractNumId w:val="2"/>
  </w:num>
  <w:num w:numId="2" w16cid:durableId="798568628">
    <w:abstractNumId w:val="3"/>
  </w:num>
  <w:num w:numId="3" w16cid:durableId="1699349835">
    <w:abstractNumId w:val="1"/>
  </w:num>
  <w:num w:numId="4" w16cid:durableId="557588538">
    <w:abstractNumId w:val="0"/>
  </w:num>
  <w:num w:numId="5" w16cid:durableId="7088377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sDQ1sDCxMLI0NzNT0lEKTi0uzszPAykwqgUAMnobFSwAAAA="/>
  </w:docVars>
  <w:rsids>
    <w:rsidRoot w:val="00F06153"/>
    <w:rsid w:val="000171CF"/>
    <w:rsid w:val="00046BB5"/>
    <w:rsid w:val="0005326C"/>
    <w:rsid w:val="000B701F"/>
    <w:rsid w:val="00175BFC"/>
    <w:rsid w:val="001A4B8A"/>
    <w:rsid w:val="002F135C"/>
    <w:rsid w:val="003033D4"/>
    <w:rsid w:val="006024A0"/>
    <w:rsid w:val="007A0CE1"/>
    <w:rsid w:val="007D74C5"/>
    <w:rsid w:val="008259F7"/>
    <w:rsid w:val="0099165A"/>
    <w:rsid w:val="009F58A3"/>
    <w:rsid w:val="00A434DA"/>
    <w:rsid w:val="00BB0E35"/>
    <w:rsid w:val="00C972BD"/>
    <w:rsid w:val="00CD65CB"/>
    <w:rsid w:val="00D71423"/>
    <w:rsid w:val="00D87543"/>
    <w:rsid w:val="00DE332F"/>
    <w:rsid w:val="00EC6FDF"/>
    <w:rsid w:val="00F06153"/>
    <w:rsid w:val="00F47206"/>
    <w:rsid w:val="00FA56AD"/>
    <w:rsid w:val="00FD7D11"/>
    <w:rsid w:val="00FF6A1F"/>
    <w:rsid w:val="31A6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CB6EA"/>
  <w15:chartTrackingRefBased/>
  <w15:docId w15:val="{8598018A-65C8-497D-844D-27D2A84AC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3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15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0615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61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033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03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F13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F135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F135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FD7D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D11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87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4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DD3EF2-E43C-4EA8-A463-8010BAA53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River College</Company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oncin</dc:creator>
  <cp:keywords/>
  <dc:description/>
  <cp:lastModifiedBy>Ahmed Butt</cp:lastModifiedBy>
  <cp:revision>2</cp:revision>
  <dcterms:created xsi:type="dcterms:W3CDTF">2023-11-01T00:26:00Z</dcterms:created>
  <dcterms:modified xsi:type="dcterms:W3CDTF">2023-11-01T00:26:00Z</dcterms:modified>
</cp:coreProperties>
</file>